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fd55ab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5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ed098d44-1ee4-4709-b9a2-b68bf47d93ae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802fb1d0-7137-4aba-830a-40a56b68be66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ebe088a0-b2c8-4fac-b96c-d589a0bd207a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1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7a3d9a02-f02a-4248-900c-b243fad7f2b0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9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55d05313-624c-4884-93ed-f99a48567fcc"/>
    <w:p>
      <w:pPr>
        <w:pStyle w:val="CaptionedFigure"/>
      </w:pPr>
      <w:bookmarkStart w:id="44" w:name="fig:"/>
      <w:r>
        <w:drawing>
          <wp:inline>
            <wp:extent cx="5486400" cy="3200400"/>
            <wp:effectExtent b="0" l="0" r="0" t="0"/>
            <wp:docPr descr="Figure 5: Plano de Datos Objetivo del FNA" title="" id="42" name="Picture"/>
            <a:graphic>
              <a:graphicData uri="http://schemas.openxmlformats.org/drawingml/2006/picture">
                <pic:pic>
                  <pic:nvPicPr>
                    <pic:cNvPr descr="images/datimag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0c14f048-8d5e-4426-a227-66751ca0d682"/>
    <w:p>
      <w:pPr>
        <w:pStyle w:val="CaptionedFigure"/>
      </w:pPr>
      <w:bookmarkStart w:id="48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6" name="Picture"/>
            <a:graphic>
              <a:graphicData uri="http://schemas.openxmlformats.org/drawingml/2006/picture">
                <pic:pic>
                  <pic:nvPicPr>
                    <pic:cNvPr descr="images/datimage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49"/>
    <w:bookmarkStart w:id="50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0"/>
    <w:bookmarkEnd w:id="51"/>
    <w:bookmarkStart w:id="54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2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52"/>
    <w:bookmarkStart w:id="53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8Z</dcterms:created>
  <dcterms:modified xsi:type="dcterms:W3CDTF">2023-07-27T11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